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FB021" w14:textId="77777777" w:rsidR="002A19DC" w:rsidRDefault="00E346FE" w:rsidP="002A19DC">
      <w:pPr>
        <w:spacing w:line="276" w:lineRule="auto"/>
        <w:jc w:val="center"/>
      </w:pPr>
      <w:r>
        <w:t>A Perfect Planet</w:t>
      </w:r>
      <w:r w:rsidR="002A19DC">
        <w:t xml:space="preserve"> – KS1 Comprehension </w:t>
      </w:r>
    </w:p>
    <w:p w14:paraId="5BC6CF62" w14:textId="6698ABEE" w:rsidR="00C464A4" w:rsidRDefault="00811930" w:rsidP="002A19DC">
      <w:pPr>
        <w:spacing w:line="276" w:lineRule="auto"/>
        <w:jc w:val="center"/>
      </w:pPr>
      <w:hyperlink r:id="rId5" w:history="1">
        <w:r w:rsidR="00E346FE" w:rsidRPr="00AC1F81">
          <w:rPr>
            <w:rStyle w:val="Hyperlink"/>
          </w:rPr>
          <w:t>https://www.youtube.com/watch?v=xxibm1ODEpI</w:t>
        </w:r>
      </w:hyperlink>
    </w:p>
    <w:p w14:paraId="5DC874FA" w14:textId="26D2EFE0" w:rsidR="002A19DC" w:rsidRDefault="002A19DC" w:rsidP="002A19DC">
      <w:pPr>
        <w:pStyle w:val="ListParagraph"/>
        <w:numPr>
          <w:ilvl w:val="0"/>
          <w:numId w:val="1"/>
        </w:numPr>
        <w:spacing w:line="276" w:lineRule="auto"/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39233AEB" wp14:editId="7E35FDA6">
            <wp:simplePos x="0" y="0"/>
            <wp:positionH relativeFrom="margin">
              <wp:align>right</wp:align>
            </wp:positionH>
            <wp:positionV relativeFrom="margin">
              <wp:posOffset>603250</wp:posOffset>
            </wp:positionV>
            <wp:extent cx="2061845" cy="914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57" b="11196"/>
                    <a:stretch/>
                  </pic:blipFill>
                  <pic:spPr bwMode="auto">
                    <a:xfrm>
                      <a:off x="0" y="0"/>
                      <a:ext cx="2061845" cy="91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346FE">
        <w:rPr>
          <w:noProof/>
        </w:rPr>
        <w:t>Choose one word to describe this animal.</w:t>
      </w:r>
    </w:p>
    <w:p w14:paraId="517CCB6E" w14:textId="6E3C7C4D" w:rsidR="00C464A4" w:rsidRDefault="00C464A4" w:rsidP="002A19DC">
      <w:pPr>
        <w:pStyle w:val="ListParagraph"/>
        <w:spacing w:line="276" w:lineRule="auto"/>
      </w:pPr>
      <w:r>
        <w:t>My word: __________________________________________</w:t>
      </w:r>
      <w:r w:rsidR="00E346FE">
        <w:t>_______</w:t>
      </w:r>
    </w:p>
    <w:p w14:paraId="3B951181" w14:textId="527E5AB9" w:rsidR="00C464A4" w:rsidRDefault="00E346FE" w:rsidP="002A19DC">
      <w:pPr>
        <w:spacing w:line="276" w:lineRule="auto"/>
        <w:ind w:left="720"/>
      </w:pPr>
      <w:r>
        <w:t xml:space="preserve">I chose this word </w:t>
      </w:r>
      <w:r w:rsidR="00C464A4">
        <w:t>because _________________________________</w:t>
      </w:r>
      <w:r>
        <w:t>___</w:t>
      </w:r>
    </w:p>
    <w:p w14:paraId="60CD53D5" w14:textId="71384879" w:rsidR="00C464A4" w:rsidRDefault="00C464A4" w:rsidP="002A19DC">
      <w:pPr>
        <w:spacing w:line="276" w:lineRule="auto"/>
        <w:ind w:firstLine="720"/>
      </w:pPr>
      <w:r>
        <w:t>__________________________________________________</w:t>
      </w:r>
      <w:r w:rsidR="00E346FE">
        <w:t>_______</w:t>
      </w:r>
      <w:r>
        <w:t>.</w:t>
      </w:r>
    </w:p>
    <w:p w14:paraId="401607A4" w14:textId="797E074A" w:rsidR="00C464A4" w:rsidRDefault="00E346FE" w:rsidP="002A19DC">
      <w:pPr>
        <w:pStyle w:val="ListParagraph"/>
        <w:numPr>
          <w:ilvl w:val="0"/>
          <w:numId w:val="1"/>
        </w:numPr>
        <w:spacing w:line="276" w:lineRule="auto"/>
      </w:pPr>
      <w:r>
        <w:t>Sir David Attenborough says, “They say perfection doesn’t exist</w:t>
      </w:r>
      <w:r w:rsidR="00C464A4">
        <w:t>.</w:t>
      </w:r>
      <w:r>
        <w:t xml:space="preserve">” Which of these words means something </w:t>
      </w:r>
      <w:proofErr w:type="gramStart"/>
      <w:r>
        <w:t>similar to</w:t>
      </w:r>
      <w:proofErr w:type="gramEnd"/>
      <w:r>
        <w:t xml:space="preserve"> the word perfection?</w:t>
      </w:r>
    </w:p>
    <w:p w14:paraId="283002AF" w14:textId="57F0AD01" w:rsidR="00C464A4" w:rsidRDefault="00E346FE" w:rsidP="002A19DC">
      <w:pPr>
        <w:pStyle w:val="ListParagraph"/>
        <w:numPr>
          <w:ilvl w:val="0"/>
          <w:numId w:val="2"/>
        </w:numPr>
        <w:spacing w:line="276" w:lineRule="auto"/>
      </w:pPr>
      <w:r>
        <w:t>Horrible</w:t>
      </w:r>
      <w:r>
        <w:tab/>
      </w:r>
      <w:r w:rsidR="00C464A4">
        <w:tab/>
      </w:r>
      <w:r w:rsidR="00C464A4">
        <w:sym w:font="Symbol" w:char="F07F"/>
      </w:r>
    </w:p>
    <w:p w14:paraId="54E3C0D3" w14:textId="3E392401" w:rsidR="00C464A4" w:rsidRDefault="00E346FE" w:rsidP="002A19DC">
      <w:pPr>
        <w:pStyle w:val="ListParagraph"/>
        <w:numPr>
          <w:ilvl w:val="0"/>
          <w:numId w:val="2"/>
        </w:numPr>
        <w:spacing w:line="276" w:lineRule="auto"/>
      </w:pPr>
      <w:r>
        <w:t>Excellence</w:t>
      </w:r>
      <w:r w:rsidR="00C464A4">
        <w:tab/>
      </w:r>
      <w:r w:rsidR="00C464A4">
        <w:tab/>
      </w:r>
      <w:r w:rsidR="00C464A4">
        <w:sym w:font="Symbol" w:char="F07F"/>
      </w:r>
    </w:p>
    <w:p w14:paraId="406942E8" w14:textId="17BB35A3" w:rsidR="00C464A4" w:rsidRDefault="00E346FE" w:rsidP="002A19DC">
      <w:pPr>
        <w:pStyle w:val="ListParagraph"/>
        <w:numPr>
          <w:ilvl w:val="0"/>
          <w:numId w:val="2"/>
        </w:numPr>
        <w:spacing w:line="276" w:lineRule="auto"/>
      </w:pPr>
      <w:r>
        <w:t>Animals</w:t>
      </w:r>
      <w:r>
        <w:tab/>
      </w:r>
      <w:r w:rsidR="00C464A4">
        <w:tab/>
      </w:r>
      <w:r w:rsidR="00C464A4">
        <w:tab/>
      </w:r>
      <w:r w:rsidR="00C464A4">
        <w:sym w:font="Symbol" w:char="F07F"/>
      </w:r>
    </w:p>
    <w:p w14:paraId="21389979" w14:textId="090CDBAA" w:rsidR="00C464A4" w:rsidRDefault="00E346FE" w:rsidP="002A19DC">
      <w:pPr>
        <w:pStyle w:val="ListParagraph"/>
        <w:numPr>
          <w:ilvl w:val="0"/>
          <w:numId w:val="2"/>
        </w:numPr>
        <w:spacing w:line="276" w:lineRule="auto"/>
      </w:pPr>
      <w:r>
        <w:t>Hunger</w:t>
      </w:r>
      <w:r w:rsidR="00C464A4">
        <w:tab/>
      </w:r>
      <w:r w:rsidR="00C464A4">
        <w:tab/>
      </w:r>
      <w:r w:rsidR="00C464A4">
        <w:tab/>
      </w:r>
      <w:r w:rsidR="00C464A4">
        <w:sym w:font="Symbol" w:char="F07F"/>
      </w:r>
    </w:p>
    <w:p w14:paraId="13646C9C" w14:textId="0E7EA032" w:rsidR="00C464A4" w:rsidRDefault="00E346FE" w:rsidP="002A19DC">
      <w:pPr>
        <w:pStyle w:val="ListParagraph"/>
        <w:numPr>
          <w:ilvl w:val="0"/>
          <w:numId w:val="1"/>
        </w:numPr>
        <w:spacing w:line="276" w:lineRule="auto"/>
      </w:pPr>
      <w:r>
        <w:t>Which planet does Sir David Attenborough believe to be perfect</w:t>
      </w:r>
      <w:r w:rsidR="00C464A4">
        <w:t>?</w:t>
      </w:r>
    </w:p>
    <w:p w14:paraId="0EA75240" w14:textId="006FC987" w:rsidR="00C464A4" w:rsidRDefault="00E346FE" w:rsidP="002A19DC">
      <w:pPr>
        <w:pStyle w:val="ListParagraph"/>
        <w:spacing w:line="276" w:lineRule="auto"/>
      </w:pPr>
      <w:r>
        <w:t>_________</w:t>
      </w:r>
      <w:r w:rsidR="00C464A4">
        <w:t>_______________________________________________________________________________.</w:t>
      </w:r>
    </w:p>
    <w:p w14:paraId="440B0FDB" w14:textId="173989D9" w:rsidR="00C464A4" w:rsidRDefault="002A19DC" w:rsidP="002A19DC">
      <w:pPr>
        <w:pStyle w:val="ListParagraph"/>
        <w:numPr>
          <w:ilvl w:val="0"/>
          <w:numId w:val="1"/>
        </w:numPr>
        <w:spacing w:line="276" w:lineRule="auto"/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64BAFA52" wp14:editId="16F89B36">
            <wp:simplePos x="0" y="0"/>
            <wp:positionH relativeFrom="margin">
              <wp:align>right</wp:align>
            </wp:positionH>
            <wp:positionV relativeFrom="margin">
              <wp:posOffset>3289300</wp:posOffset>
            </wp:positionV>
            <wp:extent cx="2072005" cy="914400"/>
            <wp:effectExtent l="0" t="0" r="444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56" b="11301"/>
                    <a:stretch/>
                  </pic:blipFill>
                  <pic:spPr bwMode="auto">
                    <a:xfrm>
                      <a:off x="0" y="0"/>
                      <a:ext cx="2072005" cy="91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346FE">
        <w:rPr>
          <w:noProof/>
        </w:rPr>
        <w:t>Would you describe this person as ‘brave’ or ‘bonkers’?</w:t>
      </w:r>
    </w:p>
    <w:p w14:paraId="080B0938" w14:textId="5C0DC488" w:rsidR="002A19DC" w:rsidRDefault="00E346FE" w:rsidP="002A19DC">
      <w:pPr>
        <w:pStyle w:val="ListParagraph"/>
        <w:spacing w:line="360" w:lineRule="auto"/>
        <w:rPr>
          <w:noProof/>
        </w:rPr>
      </w:pPr>
      <w:r>
        <w:rPr>
          <w:noProof/>
        </w:rPr>
        <w:t>I think this person is ______________ because ____________</w:t>
      </w:r>
      <w:r w:rsidR="002A19DC">
        <w:rPr>
          <w:noProof/>
        </w:rPr>
        <w:t>______</w:t>
      </w:r>
    </w:p>
    <w:p w14:paraId="5DDE62AF" w14:textId="78C9B592" w:rsidR="00E346FE" w:rsidRDefault="00E346FE" w:rsidP="002A19DC">
      <w:pPr>
        <w:pStyle w:val="ListParagraph"/>
        <w:spacing w:line="360" w:lineRule="auto"/>
        <w:rPr>
          <w:noProof/>
        </w:rPr>
      </w:pPr>
      <w:r>
        <w:rPr>
          <w:noProof/>
        </w:rPr>
        <w:t>_________________________________________________________</w:t>
      </w:r>
      <w:r>
        <w:rPr>
          <w:noProof/>
        </w:rPr>
        <w:br/>
        <w:t>_________________________________________________________</w:t>
      </w:r>
    </w:p>
    <w:p w14:paraId="07DBD3DF" w14:textId="40C18D51" w:rsidR="007024A8" w:rsidRPr="007024A8" w:rsidRDefault="002A19DC" w:rsidP="002A19DC">
      <w:pPr>
        <w:pStyle w:val="ListParagraph"/>
        <w:numPr>
          <w:ilvl w:val="0"/>
          <w:numId w:val="1"/>
        </w:numPr>
        <w:spacing w:line="276" w:lineRule="auto"/>
      </w:pPr>
      <w:r w:rsidRPr="00E346FE"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1BE68ED5" wp14:editId="645F284D">
            <wp:simplePos x="0" y="0"/>
            <wp:positionH relativeFrom="margin">
              <wp:align>right</wp:align>
            </wp:positionH>
            <wp:positionV relativeFrom="margin">
              <wp:posOffset>4254500</wp:posOffset>
            </wp:positionV>
            <wp:extent cx="2056765" cy="913765"/>
            <wp:effectExtent l="0" t="0" r="635" b="63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6765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024A8">
        <w:rPr>
          <w:noProof/>
          <w:lang w:val="en-US"/>
        </w:rPr>
        <w:t>T</w:t>
      </w:r>
      <w:r>
        <w:rPr>
          <w:noProof/>
          <w:lang w:val="en-US"/>
        </w:rPr>
        <w:t>hink about</w:t>
      </w:r>
      <w:r w:rsidR="007024A8">
        <w:rPr>
          <w:noProof/>
          <w:lang w:val="en-US"/>
        </w:rPr>
        <w:t xml:space="preserve"> the worst weather you have ever experi</w:t>
      </w:r>
      <w:r w:rsidR="00A46666">
        <w:rPr>
          <w:noProof/>
          <w:lang w:val="en-US"/>
        </w:rPr>
        <w:t>ence</w:t>
      </w:r>
      <w:r w:rsidR="007024A8">
        <w:rPr>
          <w:noProof/>
          <w:lang w:val="en-US"/>
        </w:rPr>
        <w:t>d. How did you feel.</w:t>
      </w:r>
    </w:p>
    <w:p w14:paraId="1A477F78" w14:textId="6D26E9FD" w:rsidR="00C464A4" w:rsidRDefault="00C464A4" w:rsidP="002A19DC">
      <w:pPr>
        <w:pStyle w:val="ListParagraph"/>
        <w:spacing w:line="276" w:lineRule="auto"/>
      </w:pPr>
      <w:r>
        <w:t xml:space="preserve">I </w:t>
      </w:r>
      <w:r w:rsidR="007024A8">
        <w:t>felt</w:t>
      </w:r>
      <w:r>
        <w:t xml:space="preserve"> </w:t>
      </w:r>
      <w:r w:rsidR="007024A8">
        <w:t>___</w:t>
      </w:r>
      <w:r>
        <w:t>_________________ because ____________</w:t>
      </w:r>
      <w:r w:rsidR="007024A8">
        <w:t>_____________</w:t>
      </w:r>
    </w:p>
    <w:p w14:paraId="43F1EE64" w14:textId="3713C46C" w:rsidR="00C464A4" w:rsidRDefault="00C464A4" w:rsidP="002A19DC">
      <w:pPr>
        <w:spacing w:line="276" w:lineRule="auto"/>
        <w:ind w:left="720"/>
      </w:pPr>
      <w:r>
        <w:t>________________________________________________________</w:t>
      </w:r>
      <w:r w:rsidR="002A19DC">
        <w:t>_</w:t>
      </w:r>
      <w:r>
        <w:t>.</w:t>
      </w:r>
    </w:p>
    <w:p w14:paraId="246597C9" w14:textId="2977BD5E" w:rsidR="007024A8" w:rsidRDefault="002A19DC" w:rsidP="002A19DC">
      <w:pPr>
        <w:pStyle w:val="ListParagraph"/>
        <w:numPr>
          <w:ilvl w:val="0"/>
          <w:numId w:val="1"/>
        </w:numPr>
        <w:spacing w:line="276" w:lineRule="auto"/>
      </w:pPr>
      <w:r>
        <w:t>Think about</w:t>
      </w:r>
      <w:r w:rsidR="007024A8">
        <w:t xml:space="preserve"> the best weather you have ever experienced. How did you feel?</w:t>
      </w:r>
    </w:p>
    <w:p w14:paraId="4235C6EA" w14:textId="3CDD7058" w:rsidR="007024A8" w:rsidRDefault="007024A8" w:rsidP="002A19DC">
      <w:pPr>
        <w:pStyle w:val="ListParagraph"/>
        <w:spacing w:line="276" w:lineRule="auto"/>
      </w:pPr>
      <w:r>
        <w:t>I felt ____________________ because ________________________________________________________</w:t>
      </w:r>
    </w:p>
    <w:p w14:paraId="4D55912A" w14:textId="29794112" w:rsidR="007024A8" w:rsidRDefault="007024A8" w:rsidP="002A19DC">
      <w:pPr>
        <w:spacing w:line="276" w:lineRule="auto"/>
        <w:ind w:firstLine="720"/>
      </w:pPr>
      <w:r>
        <w:t>________________________________________________________________________________________.</w:t>
      </w:r>
    </w:p>
    <w:p w14:paraId="334D0AF9" w14:textId="162BAE1F" w:rsidR="00F67E77" w:rsidRDefault="002A19DC" w:rsidP="002A19DC">
      <w:pPr>
        <w:pStyle w:val="ListParagraph"/>
        <w:numPr>
          <w:ilvl w:val="0"/>
          <w:numId w:val="1"/>
        </w:numPr>
        <w:spacing w:line="276" w:lineRule="auto"/>
      </w:pPr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0446D0E9" wp14:editId="454DB503">
            <wp:simplePos x="0" y="0"/>
            <wp:positionH relativeFrom="margin">
              <wp:align>right</wp:align>
            </wp:positionH>
            <wp:positionV relativeFrom="margin">
              <wp:posOffset>6031865</wp:posOffset>
            </wp:positionV>
            <wp:extent cx="2097405" cy="914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65" b="10541"/>
                    <a:stretch/>
                  </pic:blipFill>
                  <pic:spPr bwMode="auto">
                    <a:xfrm>
                      <a:off x="0" y="0"/>
                      <a:ext cx="2097405" cy="91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7E77">
        <w:t>How do you think this animal is feeling?</w:t>
      </w:r>
      <w:r w:rsidR="00C464A4">
        <w:t xml:space="preserve"> </w:t>
      </w:r>
    </w:p>
    <w:p w14:paraId="3D68D6DC" w14:textId="7D207472" w:rsidR="00F67E77" w:rsidRDefault="00F67E77" w:rsidP="002A19DC">
      <w:pPr>
        <w:pStyle w:val="ListParagraph"/>
        <w:spacing w:line="276" w:lineRule="auto"/>
      </w:pPr>
      <w:r>
        <w:t xml:space="preserve">I think this animal feels </w:t>
      </w:r>
      <w:r w:rsidR="00C464A4">
        <w:t>________________</w:t>
      </w:r>
      <w:r>
        <w:t>_____ because it _______</w:t>
      </w:r>
    </w:p>
    <w:p w14:paraId="0579343C" w14:textId="3A7B97EE" w:rsidR="00F67E77" w:rsidRDefault="00F67E77" w:rsidP="002A19DC">
      <w:pPr>
        <w:spacing w:line="276" w:lineRule="auto"/>
        <w:ind w:firstLine="720"/>
      </w:pPr>
      <w:r>
        <w:t>_________________________________________________________</w:t>
      </w:r>
    </w:p>
    <w:p w14:paraId="011FC643" w14:textId="0DDF5502" w:rsidR="00C464A4" w:rsidRDefault="00F67E77" w:rsidP="002A19DC">
      <w:pPr>
        <w:pStyle w:val="ListParagraph"/>
        <w:spacing w:line="276" w:lineRule="auto"/>
      </w:pPr>
      <w:r>
        <w:t>________________________________________________________</w:t>
      </w:r>
      <w:r w:rsidR="00C464A4">
        <w:t>.</w:t>
      </w:r>
    </w:p>
    <w:p w14:paraId="78D3FC7A" w14:textId="77777777" w:rsidR="002A19DC" w:rsidRDefault="00C31A44" w:rsidP="002A19DC">
      <w:pPr>
        <w:pStyle w:val="ListParagraph"/>
        <w:numPr>
          <w:ilvl w:val="0"/>
          <w:numId w:val="1"/>
        </w:numPr>
        <w:spacing w:line="240" w:lineRule="auto"/>
      </w:pPr>
      <w:r>
        <w:t>What four forces have allowed life on Earth to flourish?</w:t>
      </w:r>
    </w:p>
    <w:p w14:paraId="09D905AA" w14:textId="7789CDDA" w:rsidR="00C464A4" w:rsidRDefault="00C31A44" w:rsidP="002A19DC">
      <w:pPr>
        <w:pStyle w:val="ListParagraph"/>
        <w:spacing w:line="240" w:lineRule="auto"/>
      </w:pPr>
      <w:r>
        <w:t>The four forces that have allowed life on Earth to flourish are ______________________________________</w:t>
      </w:r>
    </w:p>
    <w:p w14:paraId="558A52AD" w14:textId="189D174B" w:rsidR="00C31A44" w:rsidRDefault="00C31A44" w:rsidP="002A19DC">
      <w:pPr>
        <w:spacing w:line="240" w:lineRule="auto"/>
        <w:ind w:left="720"/>
      </w:pPr>
      <w:r>
        <w:t>________________________________________________________________________________________.</w:t>
      </w:r>
    </w:p>
    <w:p w14:paraId="51E624F8" w14:textId="0B883DEF" w:rsidR="00601A85" w:rsidRDefault="002A19DC" w:rsidP="002A19DC">
      <w:pPr>
        <w:pStyle w:val="ListParagraph"/>
        <w:numPr>
          <w:ilvl w:val="0"/>
          <w:numId w:val="1"/>
        </w:numPr>
        <w:spacing w:line="240" w:lineRule="auto"/>
      </w:pPr>
      <w:r>
        <w:t>Which animal from all those featured in the trailer do you like the most?</w:t>
      </w:r>
    </w:p>
    <w:p w14:paraId="545508A1" w14:textId="5A654C12" w:rsidR="002A19DC" w:rsidRDefault="002A19DC" w:rsidP="002A19DC">
      <w:pPr>
        <w:pStyle w:val="ListParagraph"/>
        <w:spacing w:line="240" w:lineRule="auto"/>
      </w:pPr>
      <w:r>
        <w:t>The animal I like most is the _____________________ because _____________________________________</w:t>
      </w:r>
    </w:p>
    <w:p w14:paraId="5D38D849" w14:textId="77777777" w:rsidR="002A19DC" w:rsidRDefault="002A19DC" w:rsidP="002A19DC">
      <w:pPr>
        <w:spacing w:line="240" w:lineRule="auto"/>
        <w:ind w:left="720"/>
      </w:pPr>
      <w:r>
        <w:t>________________________________________________________________________________________.</w:t>
      </w:r>
    </w:p>
    <w:p w14:paraId="133DC373" w14:textId="71B8928A" w:rsidR="002A19DC" w:rsidRDefault="002A19DC" w:rsidP="002A19DC">
      <w:pPr>
        <w:pStyle w:val="ListParagraph"/>
        <w:numPr>
          <w:ilvl w:val="0"/>
          <w:numId w:val="1"/>
        </w:numPr>
        <w:spacing w:line="240" w:lineRule="auto"/>
      </w:pPr>
      <w:r>
        <w:t>Has this trailer made you want to watch the TV show A Perfect Planet? Why?</w:t>
      </w:r>
    </w:p>
    <w:p w14:paraId="5996825F" w14:textId="52DFA069" w:rsidR="002A19DC" w:rsidRDefault="002A19DC" w:rsidP="002A19DC">
      <w:pPr>
        <w:pStyle w:val="ListParagraph"/>
        <w:spacing w:line="240" w:lineRule="auto"/>
      </w:pPr>
      <w:r>
        <w:t xml:space="preserve">This trailer </w:t>
      </w:r>
      <w:r w:rsidRPr="002A19DC">
        <w:rPr>
          <w:b/>
        </w:rPr>
        <w:t>has/has not</w:t>
      </w:r>
      <w:r>
        <w:t xml:space="preserve"> made me want to watch A Perfect Planet because ____________________________</w:t>
      </w:r>
    </w:p>
    <w:p w14:paraId="5201AC21" w14:textId="1422691B" w:rsidR="002A19DC" w:rsidRDefault="002A19DC" w:rsidP="002A19DC">
      <w:pPr>
        <w:spacing w:line="240" w:lineRule="auto"/>
        <w:ind w:left="720"/>
      </w:pPr>
      <w:r>
        <w:t>________________________________________________________________________________________</w:t>
      </w:r>
    </w:p>
    <w:p w14:paraId="7E146481" w14:textId="1BB6740B" w:rsidR="002A19DC" w:rsidRDefault="002A19DC" w:rsidP="002A19DC">
      <w:pPr>
        <w:spacing w:line="240" w:lineRule="auto"/>
        <w:ind w:left="720"/>
      </w:pPr>
      <w:r>
        <w:t>________________________________________________________________________________________.</w:t>
      </w:r>
    </w:p>
    <w:p w14:paraId="50DAA228" w14:textId="53B17306" w:rsidR="002A19DC" w:rsidRDefault="002A19DC" w:rsidP="002A19DC">
      <w:pPr>
        <w:pStyle w:val="ListParagraph"/>
        <w:spacing w:line="240" w:lineRule="auto"/>
      </w:pPr>
    </w:p>
    <w:p w14:paraId="48BB1F87" w14:textId="368AD41F" w:rsidR="00850AC5" w:rsidRDefault="00CF0EDB" w:rsidP="00811930">
      <w:pPr>
        <w:pStyle w:val="ListParagraph"/>
        <w:spacing w:line="240" w:lineRule="auto"/>
      </w:pPr>
      <w:r>
        <w:t>EXT: CREATE A PIECE OF ART BASED ON THIS TRAILER!</w:t>
      </w:r>
      <w:bookmarkStart w:id="0" w:name="_GoBack"/>
      <w:bookmarkEnd w:id="0"/>
    </w:p>
    <w:sectPr w:rsidR="00850AC5" w:rsidSect="00C464A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147F7"/>
    <w:multiLevelType w:val="hybridMultilevel"/>
    <w:tmpl w:val="2DCC68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BF02E4"/>
    <w:multiLevelType w:val="hybridMultilevel"/>
    <w:tmpl w:val="6DF4ABC6"/>
    <w:lvl w:ilvl="0" w:tplc="4732CD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5D5F1E"/>
    <w:multiLevelType w:val="hybridMultilevel"/>
    <w:tmpl w:val="1BAABCE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23468B"/>
    <w:multiLevelType w:val="hybridMultilevel"/>
    <w:tmpl w:val="2D86D2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67942C5"/>
    <w:multiLevelType w:val="hybridMultilevel"/>
    <w:tmpl w:val="1A0C95CA"/>
    <w:lvl w:ilvl="0" w:tplc="DC1EE4E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sLQwNTMxNzI0MjZV0lEKTi0uzszPAykwqgUAMATFhCwAAAA="/>
  </w:docVars>
  <w:rsids>
    <w:rsidRoot w:val="00C464A4"/>
    <w:rsid w:val="002A19DC"/>
    <w:rsid w:val="00601A85"/>
    <w:rsid w:val="007024A8"/>
    <w:rsid w:val="00811930"/>
    <w:rsid w:val="00845887"/>
    <w:rsid w:val="00850AC5"/>
    <w:rsid w:val="00A46666"/>
    <w:rsid w:val="00AC1F81"/>
    <w:rsid w:val="00C31A44"/>
    <w:rsid w:val="00C464A4"/>
    <w:rsid w:val="00CF0EDB"/>
    <w:rsid w:val="00E346FE"/>
    <w:rsid w:val="00EF4DD5"/>
    <w:rsid w:val="00F6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44E5D"/>
  <w15:chartTrackingRefBased/>
  <w15:docId w15:val="{9665531F-562F-4BE4-A823-5AF6F9B28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4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64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64A4"/>
    <w:pPr>
      <w:ind w:left="720"/>
      <w:contextualSpacing/>
    </w:pPr>
  </w:style>
  <w:style w:type="table" w:styleId="TableGrid">
    <w:name w:val="Table Grid"/>
    <w:basedOn w:val="TableNormal"/>
    <w:uiPriority w:val="39"/>
    <w:rsid w:val="00C46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C1F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1F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s://www.youtube.com/watch?v=xxibm1ODEpI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on Murphy</dc:creator>
  <cp:keywords/>
  <dc:description/>
  <cp:lastModifiedBy>Nichola Rozniakowska</cp:lastModifiedBy>
  <cp:revision>4</cp:revision>
  <dcterms:created xsi:type="dcterms:W3CDTF">2021-01-08T14:31:00Z</dcterms:created>
  <dcterms:modified xsi:type="dcterms:W3CDTF">2021-01-11T14:09:00Z</dcterms:modified>
</cp:coreProperties>
</file>